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Egypt</w:t>
      </w:r>
      <w:r>
        <w:t xml:space="preserve"> </w:t>
      </w:r>
      <w:r>
        <w:t xml:space="preserve">Cairo</w:t>
      </w:r>
    </w:p>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Project Manager position at your esteemed organization in Egypt Cairo. As a highly motivated and results-driven professional with over [X years] of experience in leading cross-functional teams and delivering complex projects across diverse industries, I am confident that my skills, expertise, and passion for project management align perfectly with your needs. This opportunity to contribute to a dynamic environment in Egypt Cairo excites me greatly, as I am eager to leverage my background to drive impactful outcomes for your organization.</w:t>
      </w:r>
    </w:p>
    <w:p>
      <w:pPr>
        <w:pStyle w:val="BodyText"/>
      </w:pPr>
      <w:r>
        <w:t xml:space="preserve">As a dedicated Project Manager, I have consistently demonstrated the ability to oversee end-to-end project lifecycles, from initiation and planning through execution and delivery. My career has been defined by a commitment to excellence, strong leadership, and a deep understanding of stakeholder management. In my previous roles at [Previous Company Names], I successfully managed projects that spanned multiple departments, geographies, and cultural contexts. Whether it was launching new products in the tech sector or implementing infrastructure upgrades in the construction industry, I have always prioritized clear communication, strategic planning, and adaptive problem-solving to ensure project success.</w:t>
      </w:r>
    </w:p>
    <w:p>
      <w:pPr>
        <w:pStyle w:val="BodyText"/>
      </w:pPr>
      <w:r>
        <w:t xml:space="preserve">What sets me apart as a Project Manager is my ability to balance technical expertise with soft skills such as empathy, collaboration, and resilience. In Egypt Cairo’s fast-paced and culturally rich business environment, these qualities are essential for navigating challenges and fostering innovation. I have worked closely with teams in the Middle East, where I developed a nuanced understanding of local market dynamics, regulatory frameworks, and stakeholder expectations. This experience has equipped me to tailor project strategies that align with both global best practices and regional requirements.</w:t>
      </w:r>
    </w:p>
    <w:p>
      <w:pPr>
        <w:pStyle w:val="BodyText"/>
      </w:pPr>
      <w:r>
        <w:t xml:space="preserve">One of my proudest achievements as a Project Manager was leading a [specific project name or type] in [region or industry], which resulted in a [specific outcome, e.g., "20% increase in operational efficiency" or "successful delivery within budget and timeline"]. This project required coordinating with stakeholders from diverse backgrounds, managing tight deadlines, and resolving unforeseen obstacles—all of which I approached with a calm demeanor and a solutions-oriented mindset. My ability to build trust, maintain transparency, and inspire teams has consistently led to high levels of client satisfaction and project success.</w:t>
      </w:r>
    </w:p>
    <w:p>
      <w:pPr>
        <w:pStyle w:val="BodyText"/>
      </w:pPr>
      <w:r>
        <w:t xml:space="preserve">What draws me to this role in Egypt Cairo is the opportunity to contribute to an organization that values innovation, integrity, and community impact. The city’s growing reputation as a hub for technology, infrastructure development, and entrepreneurship creates a vibrant landscape for project managers who can adapt to evolving challenges while driving sustainable growth. I am particularly interested in how your organization leverages projects to address local needs and create long-term value. I believe my background in [specific areas, e.g., "digital transformation," "sustainable development," or "infrastructure management"] would allow me to make an immediate and meaningful contribution.</w:t>
      </w:r>
    </w:p>
    <w:p>
      <w:pPr>
        <w:pStyle w:val="BodyText"/>
      </w:pPr>
      <w:r>
        <w:t xml:space="preserve">As a Project Manager, I am also deeply committed to continuous learning and professional development. I hold certifications such as [PMP, PRINCE2, or other relevant credentials], which have further solidified my expertise in project methodologies, risk management, and quality assurance. Additionally, I stay updated on industry trends through active participation in professional networks and local events in Egypt Cairo. This proactive approach ensures that I bring the latest tools and insights to every project I lead.</w:t>
      </w:r>
    </w:p>
    <w:p>
      <w:pPr>
        <w:pStyle w:val="BodyText"/>
      </w:pPr>
      <w:r>
        <w:t xml:space="preserve">In my previous roles, I have also emphasized the importance of cultural sensitivity and ethical leadership—values that are especially critical when working in a diverse environment like Egypt Cairo. I understand that successful project management is not just about meeting deliverables but also about building relationships, respecting local customs, and fostering inclusivity. My experience collaborating with teams across different cultures has taught me the importance of flexibility, respect, and open communication in achieving shared goals.</w:t>
      </w:r>
    </w:p>
    <w:p>
      <w:pPr>
        <w:pStyle w:val="BodyText"/>
      </w:pPr>
      <w:r>
        <w:t xml:space="preserve">I am confident that my combination of technical expertise, leadership acumen, and passion for project management makes me an ideal candidate for this position. I would welcome the opportunity to discuss how my skills and vision align with your organization’s objectives. Thank you for considering my application. I look forward to the possibility of contributing to your team and helping drive success in Egypt Cairo.</w:t>
      </w:r>
    </w:p>
    <w:p>
      <w:pPr>
        <w:pStyle w:val="BodyText"/>
      </w:pPr>
      <w:r>
        <w:t xml:space="preserve">Sincerely,</w:t>
      </w:r>
      <w:r>
        <w:br/>
      </w:r>
      <w:r>
        <w:t xml:space="preserve">[Your Full Name]</w:t>
      </w:r>
      <w:r>
        <w:br/>
      </w:r>
      <w:r>
        <w:t xml:space="preserve">[Your Contact Information: Email Address, Phone Number, LinkedIn Profile or Portfolio Link]</w:t>
      </w:r>
    </w:p>
    <w:p>
      <w:pPr>
        <w:pStyle w:val="BodyText"/>
      </w:pPr>
      <w:r>
        <w:rPr>
          <w:bCs/>
          <w:b/>
        </w:rPr>
        <w:t xml:space="preserve">Cover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 Egypt Cairo</dc:title>
  <dc:creator/>
  <cp:keywords/>
  <dcterms:created xsi:type="dcterms:W3CDTF">2026-07-24T02:10:08Z</dcterms:created>
  <dcterms:modified xsi:type="dcterms:W3CDTF">2026-07-24T02:10:08Z</dcterms:modified>
</cp:coreProperties>
</file>

<file path=docProps/custom.xml><?xml version="1.0" encoding="utf-8"?>
<Properties xmlns="http://schemas.openxmlformats.org/officeDocument/2006/custom-properties" xmlns:vt="http://schemas.openxmlformats.org/officeDocument/2006/docPropsVTypes"/>
</file>